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ADA" w:rsidRPr="007912C4" w:rsidRDefault="00B2192C" w:rsidP="007912C4">
      <w:r w:rsidRPr="00F155EB">
        <w:t xml:space="preserve">Manuscript ID (for office only): </w:t>
      </w:r>
      <w:bookmarkStart w:id="0" w:name="gjdgxs" w:colFirst="0" w:colLast="0"/>
      <w:bookmarkEnd w:id="0"/>
      <w:permStart w:id="310641457" w:edGrp="everyone"/>
      <w:r w:rsidR="004E53F6" w:rsidRPr="007912C4">
        <w:t xml:space="preserve">                                </w:t>
      </w:r>
      <w:r w:rsidRPr="007912C4">
        <w:t>  </w:t>
      </w:r>
      <w:permEnd w:id="310641457"/>
      <w:r w:rsidRPr="007912C4">
        <w:t>   </w:t>
      </w:r>
    </w:p>
    <w:p w:rsidR="00D80ADA" w:rsidRPr="00F155EB" w:rsidRDefault="00B2192C" w:rsidP="00F155EB">
      <w:pPr>
        <w:pStyle w:val="Heading1"/>
      </w:pPr>
      <w:r>
        <w:t>DECLARATION FORM</w:t>
      </w:r>
    </w:p>
    <w:p w:rsidR="00D80ADA" w:rsidRPr="00F155EB" w:rsidRDefault="00B2192C" w:rsidP="00F155EB">
      <w:pPr>
        <w:pStyle w:val="Heading2"/>
      </w:pPr>
      <w:r>
        <w:t>(Submission of Manuscript)</w:t>
      </w:r>
    </w:p>
    <w:tbl>
      <w:tblPr>
        <w:tblW w:w="9989" w:type="dxa"/>
        <w:tblLayout w:type="fixed"/>
        <w:tblLook w:val="04A0" w:firstRow="1" w:lastRow="0" w:firstColumn="1" w:lastColumn="0" w:noHBand="0" w:noVBand="1"/>
      </w:tblPr>
      <w:tblGrid>
        <w:gridCol w:w="3351"/>
        <w:gridCol w:w="3198"/>
        <w:gridCol w:w="3412"/>
        <w:gridCol w:w="13"/>
        <w:gridCol w:w="15"/>
      </w:tblGrid>
      <w:tr w:rsidR="00D80ADA" w:rsidTr="00F155EB">
        <w:trPr>
          <w:gridAfter w:val="1"/>
          <w:wAfter w:w="15" w:type="dxa"/>
          <w:trHeight w:val="854"/>
        </w:trPr>
        <w:tc>
          <w:tcPr>
            <w:tcW w:w="9974" w:type="dxa"/>
            <w:gridSpan w:val="4"/>
          </w:tcPr>
          <w:p w:rsidR="00D80ADA" w:rsidRPr="007912C4" w:rsidRDefault="00B2192C" w:rsidP="007912C4">
            <w:pPr>
              <w:pStyle w:val="Heading6"/>
            </w:pPr>
            <w:bookmarkStart w:id="1" w:name="_30j0zll" w:colFirst="0" w:colLast="0"/>
            <w:bookmarkEnd w:id="1"/>
            <w:r w:rsidRPr="007912C4">
              <w:t xml:space="preserve">TITLE OF </w:t>
            </w:r>
            <w:r w:rsidR="007E0D7B" w:rsidRPr="007912C4">
              <w:t>MANUSCRIPT</w:t>
            </w:r>
            <w:r w:rsidRPr="007912C4">
              <w:t xml:space="preserve">: </w:t>
            </w:r>
            <w:bookmarkStart w:id="2" w:name="3znysh7" w:colFirst="0" w:colLast="0"/>
            <w:bookmarkEnd w:id="2"/>
            <w:r w:rsidRPr="007912C4">
              <w:t> </w:t>
            </w:r>
            <w:permStart w:id="28144504" w:edGrp="everyone"/>
            <w:r w:rsidRPr="007912C4">
              <w:t>    </w:t>
            </w:r>
            <w:r w:rsidR="007E0D7B" w:rsidRPr="007912C4">
              <w:t xml:space="preserve">                                                                                                                                        </w:t>
            </w:r>
            <w:permEnd w:id="28144504"/>
          </w:p>
        </w:tc>
      </w:tr>
      <w:tr w:rsidR="00D80ADA" w:rsidTr="00F155EB">
        <w:trPr>
          <w:gridAfter w:val="2"/>
          <w:wAfter w:w="28" w:type="dxa"/>
          <w:trHeight w:val="163"/>
        </w:trPr>
        <w:tc>
          <w:tcPr>
            <w:tcW w:w="9961" w:type="dxa"/>
            <w:gridSpan w:val="3"/>
          </w:tcPr>
          <w:p w:rsidR="00D80ADA" w:rsidRPr="007912C4" w:rsidRDefault="00B2192C" w:rsidP="007912C4">
            <w:pPr>
              <w:pStyle w:val="Heading6"/>
            </w:pPr>
            <w:r w:rsidRPr="00F155EB">
              <w:t>PERSONAL DETAILS[IN CAPITALS PLEASE]</w:t>
            </w:r>
          </w:p>
        </w:tc>
      </w:tr>
      <w:tr w:rsidR="00D80ADA" w:rsidTr="00F155EB">
        <w:trPr>
          <w:gridAfter w:val="2"/>
          <w:wAfter w:w="28" w:type="dxa"/>
          <w:trHeight w:val="127"/>
        </w:trPr>
        <w:tc>
          <w:tcPr>
            <w:tcW w:w="6549" w:type="dxa"/>
            <w:gridSpan w:val="2"/>
          </w:tcPr>
          <w:p w:rsidR="00D80ADA" w:rsidRPr="007912C4" w:rsidRDefault="00B2192C" w:rsidP="007912C4">
            <w:pPr>
              <w:pStyle w:val="Heading6"/>
            </w:pPr>
            <w:r>
              <w:t xml:space="preserve">NAME OF THE </w:t>
            </w:r>
            <w:r w:rsidRPr="007912C4">
              <w:t xml:space="preserve">CORRESPONDING AUTHOR IN FULL </w:t>
            </w:r>
          </w:p>
        </w:tc>
        <w:tc>
          <w:tcPr>
            <w:tcW w:w="3412" w:type="dxa"/>
          </w:tcPr>
          <w:p w:rsidR="00D80ADA" w:rsidRPr="007912C4" w:rsidRDefault="00B2192C" w:rsidP="007912C4">
            <w:pPr>
              <w:pStyle w:val="Heading6"/>
            </w:pPr>
            <w:r w:rsidRPr="00F155EB">
              <w:t xml:space="preserve">SEX : </w:t>
            </w:r>
            <w:permStart w:id="474249818" w:edGrp="everyone"/>
            <w:r w:rsidRPr="00F155EB">
              <w:t>Male / Female</w:t>
            </w:r>
            <w:permEnd w:id="474249818"/>
          </w:p>
        </w:tc>
      </w:tr>
      <w:tr w:rsidR="00D80ADA" w:rsidTr="00F155EB">
        <w:trPr>
          <w:gridAfter w:val="2"/>
          <w:wAfter w:w="28" w:type="dxa"/>
          <w:trHeight w:val="309"/>
        </w:trPr>
        <w:tc>
          <w:tcPr>
            <w:tcW w:w="6549" w:type="dxa"/>
            <w:gridSpan w:val="2"/>
          </w:tcPr>
          <w:p w:rsidR="00D80ADA" w:rsidRPr="007912C4" w:rsidRDefault="00CB66BC" w:rsidP="007912C4">
            <w:pPr>
              <w:pStyle w:val="Heading6"/>
            </w:pPr>
            <w:permStart w:id="2085034798" w:edGrp="everyone" w:colFirst="0" w:colLast="0"/>
            <w:r>
              <w:t xml:space="preserve">                                                                                                       </w:t>
            </w:r>
            <w:r w:rsidR="00B2192C" w:rsidRPr="007912C4">
              <w:t>     </w:t>
            </w:r>
          </w:p>
        </w:tc>
        <w:tc>
          <w:tcPr>
            <w:tcW w:w="3412" w:type="dxa"/>
          </w:tcPr>
          <w:p w:rsidR="00D80ADA" w:rsidRPr="007912C4" w:rsidRDefault="00B2192C" w:rsidP="007912C4">
            <w:pPr>
              <w:pStyle w:val="Heading6"/>
            </w:pPr>
            <w:r w:rsidRPr="00F155EB">
              <w:t>     </w:t>
            </w:r>
          </w:p>
        </w:tc>
      </w:tr>
      <w:permEnd w:id="2085034798"/>
      <w:tr w:rsidR="00D80ADA" w:rsidTr="00F155EB">
        <w:trPr>
          <w:gridAfter w:val="2"/>
          <w:wAfter w:w="28" w:type="dxa"/>
          <w:trHeight w:val="127"/>
        </w:trPr>
        <w:tc>
          <w:tcPr>
            <w:tcW w:w="6549" w:type="dxa"/>
            <w:gridSpan w:val="2"/>
          </w:tcPr>
          <w:p w:rsidR="00D80ADA" w:rsidRPr="007912C4" w:rsidRDefault="00B2192C" w:rsidP="007912C4">
            <w:pPr>
              <w:pStyle w:val="Heading6"/>
            </w:pPr>
            <w:r w:rsidRPr="00F155EB">
              <w:t>PREFERRED NAME (as in publication)</w:t>
            </w:r>
          </w:p>
        </w:tc>
        <w:tc>
          <w:tcPr>
            <w:tcW w:w="3412" w:type="dxa"/>
          </w:tcPr>
          <w:p w:rsidR="00D80ADA" w:rsidRPr="007912C4" w:rsidRDefault="00B2192C" w:rsidP="007912C4">
            <w:pPr>
              <w:pStyle w:val="Heading6"/>
            </w:pPr>
            <w:r w:rsidRPr="00F155EB">
              <w:t>NATIONALITY</w:t>
            </w:r>
          </w:p>
        </w:tc>
      </w:tr>
      <w:tr w:rsidR="00D80ADA" w:rsidTr="00F155EB">
        <w:trPr>
          <w:gridAfter w:val="2"/>
          <w:wAfter w:w="28" w:type="dxa"/>
          <w:trHeight w:val="327"/>
        </w:trPr>
        <w:tc>
          <w:tcPr>
            <w:tcW w:w="6549" w:type="dxa"/>
            <w:gridSpan w:val="2"/>
          </w:tcPr>
          <w:p w:rsidR="00D80ADA" w:rsidRPr="007912C4" w:rsidRDefault="00CB66BC" w:rsidP="007912C4">
            <w:pPr>
              <w:pStyle w:val="Heading6"/>
            </w:pPr>
            <w:permStart w:id="1298560349" w:edGrp="everyone" w:colFirst="0" w:colLast="0"/>
            <w:r>
              <w:t xml:space="preserve">                                                                                                              </w:t>
            </w:r>
            <w:r w:rsidR="00B2192C" w:rsidRPr="007912C4">
              <w:t>   </w:t>
            </w:r>
          </w:p>
        </w:tc>
        <w:tc>
          <w:tcPr>
            <w:tcW w:w="3412" w:type="dxa"/>
          </w:tcPr>
          <w:p w:rsidR="00D80ADA" w:rsidRPr="007912C4" w:rsidRDefault="00B2192C" w:rsidP="007912C4">
            <w:pPr>
              <w:pStyle w:val="Heading6"/>
            </w:pPr>
            <w:permStart w:id="322176230" w:edGrp="everyone"/>
            <w:r w:rsidRPr="00F155EB">
              <w:t> </w:t>
            </w:r>
            <w:r w:rsidR="00CB66BC" w:rsidRPr="007912C4">
              <w:t xml:space="preserve">                                                </w:t>
            </w:r>
            <w:permEnd w:id="322176230"/>
            <w:r w:rsidR="00CB66BC" w:rsidRPr="007912C4">
              <w:t xml:space="preserve">  </w:t>
            </w:r>
            <w:r w:rsidRPr="007912C4">
              <w:t>    </w:t>
            </w:r>
          </w:p>
        </w:tc>
      </w:tr>
      <w:permEnd w:id="1298560349"/>
      <w:tr w:rsidR="00D80ADA" w:rsidTr="00F155EB">
        <w:trPr>
          <w:gridAfter w:val="2"/>
          <w:wAfter w:w="28" w:type="dxa"/>
          <w:trHeight w:val="182"/>
        </w:trPr>
        <w:tc>
          <w:tcPr>
            <w:tcW w:w="6549" w:type="dxa"/>
            <w:gridSpan w:val="2"/>
          </w:tcPr>
          <w:p w:rsidR="00D80ADA" w:rsidRPr="007912C4" w:rsidRDefault="00B2192C" w:rsidP="007912C4">
            <w:pPr>
              <w:pStyle w:val="Heading6"/>
            </w:pPr>
            <w:r w:rsidRPr="00F155EB">
              <w:t>FULL ADDRESS OF THE CORRESPONDING AUTHOR</w:t>
            </w:r>
          </w:p>
        </w:tc>
        <w:tc>
          <w:tcPr>
            <w:tcW w:w="3412" w:type="dxa"/>
          </w:tcPr>
          <w:p w:rsidR="00D80ADA" w:rsidRPr="007912C4" w:rsidRDefault="00B2192C" w:rsidP="007912C4">
            <w:pPr>
              <w:pStyle w:val="Heading6"/>
            </w:pPr>
            <w:r w:rsidRPr="00F155EB">
              <w:t>ORGANISATION NAME</w:t>
            </w:r>
          </w:p>
        </w:tc>
      </w:tr>
      <w:tr w:rsidR="00D80ADA" w:rsidTr="00F155EB">
        <w:trPr>
          <w:gridAfter w:val="2"/>
          <w:wAfter w:w="28" w:type="dxa"/>
          <w:trHeight w:val="354"/>
        </w:trPr>
        <w:tc>
          <w:tcPr>
            <w:tcW w:w="6549" w:type="dxa"/>
            <w:gridSpan w:val="2"/>
          </w:tcPr>
          <w:p w:rsidR="00D80ADA" w:rsidRPr="007912C4" w:rsidRDefault="00CB66BC" w:rsidP="007912C4">
            <w:pPr>
              <w:pStyle w:val="Heading6"/>
            </w:pPr>
            <w:permStart w:id="789186754" w:edGrp="everyone" w:colFirst="0" w:colLast="0"/>
            <w:r>
              <w:t xml:space="preserve">                                                                                                                     </w:t>
            </w:r>
            <w:r w:rsidR="00B2192C" w:rsidRPr="007912C4">
              <w:t>  </w:t>
            </w:r>
          </w:p>
        </w:tc>
        <w:tc>
          <w:tcPr>
            <w:tcW w:w="3412" w:type="dxa"/>
          </w:tcPr>
          <w:p w:rsidR="00D80ADA" w:rsidRPr="007912C4" w:rsidRDefault="00B2192C" w:rsidP="007912C4">
            <w:pPr>
              <w:pStyle w:val="Heading6"/>
            </w:pPr>
            <w:permStart w:id="636223771" w:edGrp="everyone"/>
            <w:r w:rsidRPr="00F155EB">
              <w:t>    </w:t>
            </w:r>
            <w:r w:rsidR="00CB66BC" w:rsidRPr="007912C4">
              <w:t xml:space="preserve">                                                    </w:t>
            </w:r>
            <w:r w:rsidRPr="007912C4">
              <w:t> </w:t>
            </w:r>
            <w:permEnd w:id="636223771"/>
          </w:p>
        </w:tc>
      </w:tr>
      <w:permEnd w:id="789186754"/>
      <w:tr w:rsidR="00D80ADA" w:rsidTr="00F155EB">
        <w:trPr>
          <w:gridAfter w:val="2"/>
          <w:wAfter w:w="28" w:type="dxa"/>
          <w:trHeight w:val="127"/>
        </w:trPr>
        <w:tc>
          <w:tcPr>
            <w:tcW w:w="6549" w:type="dxa"/>
            <w:gridSpan w:val="2"/>
          </w:tcPr>
          <w:p w:rsidR="00D80ADA" w:rsidRPr="007912C4" w:rsidRDefault="00B2192C" w:rsidP="007912C4">
            <w:pPr>
              <w:pStyle w:val="Heading6"/>
            </w:pPr>
            <w:r w:rsidRPr="00F155EB">
              <w:t>PERMANENT ADDRESS  (if different from above)</w:t>
            </w:r>
          </w:p>
        </w:tc>
        <w:tc>
          <w:tcPr>
            <w:tcW w:w="3412" w:type="dxa"/>
          </w:tcPr>
          <w:p w:rsidR="00D80ADA" w:rsidRPr="007912C4" w:rsidRDefault="00B2192C" w:rsidP="007912C4">
            <w:pPr>
              <w:pStyle w:val="Heading6"/>
            </w:pPr>
            <w:r w:rsidRPr="00F155EB">
              <w:t xml:space="preserve">E-MAIL 1(primary):  </w:t>
            </w:r>
          </w:p>
        </w:tc>
      </w:tr>
      <w:tr w:rsidR="00D80ADA" w:rsidTr="00F155EB">
        <w:trPr>
          <w:gridAfter w:val="2"/>
          <w:wAfter w:w="28" w:type="dxa"/>
          <w:trHeight w:val="418"/>
        </w:trPr>
        <w:tc>
          <w:tcPr>
            <w:tcW w:w="6549" w:type="dxa"/>
            <w:gridSpan w:val="2"/>
          </w:tcPr>
          <w:p w:rsidR="00D80ADA" w:rsidRPr="007912C4" w:rsidRDefault="00CB66BC" w:rsidP="007912C4">
            <w:pPr>
              <w:pStyle w:val="Heading6"/>
            </w:pPr>
            <w:permStart w:id="590766387" w:edGrp="everyone"/>
            <w:permStart w:id="1576697156" w:edGrp="everyone" w:colFirst="1" w:colLast="1"/>
            <w:permStart w:id="1523125580" w:edGrp="everyone" w:colFirst="2" w:colLast="2"/>
            <w:r>
              <w:t xml:space="preserve">                                                                                                                        </w:t>
            </w:r>
            <w:r w:rsidR="00B2192C" w:rsidRPr="007912C4">
              <w:t>    </w:t>
            </w:r>
            <w:permEnd w:id="590766387"/>
          </w:p>
        </w:tc>
        <w:tc>
          <w:tcPr>
            <w:tcW w:w="3412" w:type="dxa"/>
          </w:tcPr>
          <w:p w:rsidR="00D80ADA" w:rsidRPr="007912C4" w:rsidRDefault="00CB66BC" w:rsidP="007912C4">
            <w:pPr>
              <w:pStyle w:val="Heading6"/>
            </w:pPr>
            <w:r>
              <w:t xml:space="preserve">                             </w:t>
            </w:r>
            <w:r w:rsidR="007E0D7B" w:rsidRPr="007912C4">
              <w:t xml:space="preserve">       </w:t>
            </w:r>
            <w:r w:rsidRPr="007912C4">
              <w:t xml:space="preserve">                  </w:t>
            </w:r>
            <w:r w:rsidR="00B2192C" w:rsidRPr="007912C4">
              <w:t>     </w:t>
            </w:r>
          </w:p>
        </w:tc>
      </w:tr>
      <w:permEnd w:id="1576697156"/>
      <w:permEnd w:id="1523125580"/>
      <w:tr w:rsidR="00D80ADA" w:rsidTr="00F155EB">
        <w:trPr>
          <w:gridAfter w:val="2"/>
          <w:wAfter w:w="28" w:type="dxa"/>
          <w:trHeight w:val="182"/>
        </w:trPr>
        <w:tc>
          <w:tcPr>
            <w:tcW w:w="6549" w:type="dxa"/>
            <w:gridSpan w:val="2"/>
          </w:tcPr>
          <w:p w:rsidR="00D80ADA" w:rsidRPr="007912C4" w:rsidRDefault="00B2192C" w:rsidP="007912C4">
            <w:pPr>
              <w:pStyle w:val="Heading6"/>
            </w:pPr>
            <w:r w:rsidRPr="00F155EB">
              <w:t>CONTACT (please provide both landline and hand phone numbers with country/area IDD codes)</w:t>
            </w:r>
          </w:p>
        </w:tc>
        <w:tc>
          <w:tcPr>
            <w:tcW w:w="3412" w:type="dxa"/>
          </w:tcPr>
          <w:p w:rsidR="00D80ADA" w:rsidRPr="007912C4" w:rsidRDefault="00B2192C" w:rsidP="007912C4">
            <w:pPr>
              <w:pStyle w:val="Heading6"/>
            </w:pPr>
            <w:r w:rsidRPr="00F155EB">
              <w:t xml:space="preserve">E-MAIL 2(secondary): </w:t>
            </w:r>
            <w:r w:rsidR="00CB66BC" w:rsidRPr="007912C4">
              <w:t xml:space="preserve">  </w:t>
            </w:r>
            <w:permStart w:id="1329605556" w:edGrp="everyone"/>
            <w:r w:rsidR="00CB66BC" w:rsidRPr="007912C4">
              <w:t xml:space="preserve">                        </w:t>
            </w:r>
            <w:permEnd w:id="1329605556"/>
            <w:r w:rsidR="00CB66BC" w:rsidRPr="007912C4">
              <w:t xml:space="preserve">   </w:t>
            </w:r>
          </w:p>
        </w:tc>
      </w:tr>
      <w:tr w:rsidR="00D80ADA" w:rsidTr="00F155EB">
        <w:trPr>
          <w:gridAfter w:val="2"/>
          <w:wAfter w:w="28" w:type="dxa"/>
          <w:trHeight w:val="327"/>
        </w:trPr>
        <w:tc>
          <w:tcPr>
            <w:tcW w:w="3351" w:type="dxa"/>
          </w:tcPr>
          <w:p w:rsidR="00D80ADA" w:rsidRPr="007912C4" w:rsidRDefault="00B2192C" w:rsidP="007912C4">
            <w:pPr>
              <w:pStyle w:val="Heading6"/>
            </w:pPr>
            <w:r w:rsidRPr="00F155EB">
              <w:t>Work Tel</w:t>
            </w:r>
            <w:permStart w:id="820253014" w:edGrp="everyone"/>
            <w:r w:rsidRPr="00F155EB">
              <w:t>:</w:t>
            </w:r>
            <w:r w:rsidR="00CB66BC" w:rsidRPr="007912C4">
              <w:t xml:space="preserve">                                              </w:t>
            </w:r>
            <w:r w:rsidRPr="007912C4">
              <w:t> </w:t>
            </w:r>
            <w:permEnd w:id="820253014"/>
            <w:r w:rsidRPr="007912C4">
              <w:t>    </w:t>
            </w:r>
          </w:p>
        </w:tc>
        <w:tc>
          <w:tcPr>
            <w:tcW w:w="3198" w:type="dxa"/>
          </w:tcPr>
          <w:p w:rsidR="00D80ADA" w:rsidRPr="007912C4" w:rsidRDefault="00B2192C" w:rsidP="007912C4">
            <w:pPr>
              <w:pStyle w:val="Heading6"/>
            </w:pPr>
            <w:r w:rsidRPr="00F155EB">
              <w:t>Mobile:</w:t>
            </w:r>
            <w:permStart w:id="786588803" w:edGrp="everyone"/>
            <w:r w:rsidRPr="007912C4">
              <w:t> </w:t>
            </w:r>
            <w:r w:rsidR="00CB66BC" w:rsidRPr="007912C4">
              <w:t xml:space="preserve">                                             </w:t>
            </w:r>
            <w:permEnd w:id="786588803"/>
            <w:r w:rsidR="00CB66BC" w:rsidRPr="007912C4">
              <w:t xml:space="preserve">                    </w:t>
            </w:r>
            <w:r w:rsidRPr="007912C4">
              <w:t>    </w:t>
            </w:r>
          </w:p>
        </w:tc>
        <w:tc>
          <w:tcPr>
            <w:tcW w:w="3412" w:type="dxa"/>
          </w:tcPr>
          <w:p w:rsidR="00D80ADA" w:rsidRPr="007912C4" w:rsidRDefault="00B2192C" w:rsidP="007912C4">
            <w:pPr>
              <w:pStyle w:val="Heading6"/>
            </w:pPr>
            <w:r w:rsidRPr="00F155EB">
              <w:t>     </w:t>
            </w:r>
          </w:p>
        </w:tc>
      </w:tr>
      <w:tr w:rsidR="00D80ADA" w:rsidTr="00F155EB">
        <w:trPr>
          <w:gridAfter w:val="2"/>
          <w:wAfter w:w="28" w:type="dxa"/>
          <w:trHeight w:val="145"/>
        </w:trPr>
        <w:tc>
          <w:tcPr>
            <w:tcW w:w="3351" w:type="dxa"/>
          </w:tcPr>
          <w:p w:rsidR="00D80ADA" w:rsidRPr="007912C4" w:rsidRDefault="00B2192C" w:rsidP="007912C4">
            <w:pPr>
              <w:pStyle w:val="Heading6"/>
            </w:pPr>
            <w:r w:rsidRPr="00F155EB">
              <w:t xml:space="preserve">SPECIALISATION(e.g. </w:t>
            </w:r>
            <w:r w:rsidR="004E53F6" w:rsidRPr="007912C4">
              <w:t>energy Eng.</w:t>
            </w:r>
            <w:r w:rsidRPr="007912C4">
              <w:t>)</w:t>
            </w:r>
          </w:p>
        </w:tc>
        <w:tc>
          <w:tcPr>
            <w:tcW w:w="3198" w:type="dxa"/>
          </w:tcPr>
          <w:p w:rsidR="00D80ADA" w:rsidRPr="007912C4" w:rsidRDefault="00B2192C" w:rsidP="007912C4">
            <w:pPr>
              <w:pStyle w:val="Heading6"/>
            </w:pPr>
            <w:r w:rsidRPr="00F155EB">
              <w:t>OCCUPATION(e.g. R&amp;D, student)</w:t>
            </w:r>
          </w:p>
        </w:tc>
        <w:tc>
          <w:tcPr>
            <w:tcW w:w="3412" w:type="dxa"/>
          </w:tcPr>
          <w:p w:rsidR="00D80ADA" w:rsidRPr="007912C4" w:rsidRDefault="00B2192C" w:rsidP="007912C4">
            <w:pPr>
              <w:pStyle w:val="Heading6"/>
            </w:pPr>
            <w:r w:rsidRPr="00F155EB">
              <w:t>JOB TITLE(e.g. professor, etc)</w:t>
            </w:r>
          </w:p>
        </w:tc>
      </w:tr>
      <w:tr w:rsidR="00D80ADA" w:rsidTr="00F155EB">
        <w:trPr>
          <w:gridAfter w:val="2"/>
          <w:wAfter w:w="28" w:type="dxa"/>
          <w:trHeight w:val="381"/>
        </w:trPr>
        <w:tc>
          <w:tcPr>
            <w:tcW w:w="3351" w:type="dxa"/>
          </w:tcPr>
          <w:p w:rsidR="00D80ADA" w:rsidRPr="007912C4" w:rsidRDefault="004E53F6" w:rsidP="007912C4">
            <w:pPr>
              <w:pStyle w:val="Heading6"/>
            </w:pPr>
            <w:permStart w:id="1244747826" w:edGrp="everyone"/>
            <w:r>
              <w:t xml:space="preserve">                                                             </w:t>
            </w:r>
            <w:r w:rsidR="00B2192C" w:rsidRPr="007912C4">
              <w:t>    </w:t>
            </w:r>
          </w:p>
          <w:permEnd w:id="1244747826"/>
          <w:p w:rsidR="00D80ADA" w:rsidRPr="007912C4" w:rsidRDefault="00B2192C" w:rsidP="007912C4">
            <w:pPr>
              <w:pStyle w:val="Heading6"/>
            </w:pPr>
            <w:r w:rsidRPr="00F155EB">
              <w:t>     </w:t>
            </w:r>
          </w:p>
        </w:tc>
        <w:tc>
          <w:tcPr>
            <w:tcW w:w="3198" w:type="dxa"/>
          </w:tcPr>
          <w:p w:rsidR="00D80ADA" w:rsidRPr="007912C4" w:rsidRDefault="004E53F6" w:rsidP="007912C4">
            <w:pPr>
              <w:pStyle w:val="Heading6"/>
            </w:pPr>
            <w:permStart w:id="287051526" w:edGrp="everyone"/>
            <w:r>
              <w:t xml:space="preserve">                                                       </w:t>
            </w:r>
            <w:r w:rsidR="00B2192C" w:rsidRPr="007912C4">
              <w:t> </w:t>
            </w:r>
            <w:permEnd w:id="287051526"/>
            <w:r w:rsidR="00B2192C" w:rsidRPr="007912C4">
              <w:t>  </w:t>
            </w:r>
          </w:p>
        </w:tc>
        <w:tc>
          <w:tcPr>
            <w:tcW w:w="3412" w:type="dxa"/>
          </w:tcPr>
          <w:p w:rsidR="00D80ADA" w:rsidRPr="007912C4" w:rsidRDefault="004E53F6" w:rsidP="007912C4">
            <w:pPr>
              <w:pStyle w:val="Heading6"/>
            </w:pPr>
            <w:permStart w:id="1341071914" w:edGrp="everyone"/>
            <w:r>
              <w:t xml:space="preserve">                                                    </w:t>
            </w:r>
            <w:r w:rsidR="00B2192C" w:rsidRPr="007912C4">
              <w:t>     </w:t>
            </w:r>
            <w:permEnd w:id="1341071914"/>
          </w:p>
        </w:tc>
      </w:tr>
      <w:tr w:rsidR="00D80ADA" w:rsidTr="00F155EB">
        <w:trPr>
          <w:gridAfter w:val="2"/>
          <w:wAfter w:w="28" w:type="dxa"/>
          <w:trHeight w:val="218"/>
        </w:trPr>
        <w:tc>
          <w:tcPr>
            <w:tcW w:w="3351" w:type="dxa"/>
          </w:tcPr>
          <w:p w:rsidR="00D80ADA" w:rsidRPr="007912C4" w:rsidRDefault="00B2192C" w:rsidP="007912C4">
            <w:pPr>
              <w:pStyle w:val="Heading6"/>
            </w:pPr>
            <w:r w:rsidRPr="00F155EB">
              <w:t>NAME(S) OF THE CO-AUTHOR(S) IN FULL</w:t>
            </w:r>
          </w:p>
        </w:tc>
        <w:tc>
          <w:tcPr>
            <w:tcW w:w="3198" w:type="dxa"/>
          </w:tcPr>
          <w:p w:rsidR="00D80ADA" w:rsidRPr="007912C4" w:rsidRDefault="00B2192C" w:rsidP="007912C4">
            <w:pPr>
              <w:pStyle w:val="Heading6"/>
            </w:pPr>
            <w:r w:rsidRPr="00F155EB">
              <w:t xml:space="preserve">PREFERRED NAME(S) (as in </w:t>
            </w:r>
            <w:r w:rsidRPr="007912C4">
              <w:t>publication)</w:t>
            </w:r>
          </w:p>
        </w:tc>
        <w:tc>
          <w:tcPr>
            <w:tcW w:w="3412" w:type="dxa"/>
          </w:tcPr>
          <w:p w:rsidR="00D80ADA" w:rsidRPr="007912C4" w:rsidRDefault="00B2192C" w:rsidP="007912C4">
            <w:pPr>
              <w:pStyle w:val="Heading6"/>
            </w:pPr>
            <w:r w:rsidRPr="00F155EB">
              <w:t>E-MAIL OF THE CO-AUTHOR(S)</w:t>
            </w:r>
          </w:p>
        </w:tc>
      </w:tr>
      <w:tr w:rsidR="00D80ADA" w:rsidTr="00F155EB">
        <w:trPr>
          <w:gridAfter w:val="2"/>
          <w:wAfter w:w="28" w:type="dxa"/>
          <w:trHeight w:val="254"/>
        </w:trPr>
        <w:tc>
          <w:tcPr>
            <w:tcW w:w="3351" w:type="dxa"/>
          </w:tcPr>
          <w:p w:rsidR="00D80ADA" w:rsidRPr="007912C4" w:rsidRDefault="004E53F6" w:rsidP="007912C4">
            <w:pPr>
              <w:pStyle w:val="Heading6"/>
            </w:pPr>
            <w:r>
              <w:t xml:space="preserve"> </w:t>
            </w:r>
            <w:permStart w:id="1846107274" w:edGrp="everyone"/>
            <w:r>
              <w:t xml:space="preserve">                                                      </w:t>
            </w:r>
            <w:permEnd w:id="1846107274"/>
            <w:r w:rsidR="00B2192C" w:rsidRPr="007912C4">
              <w:t>   </w:t>
            </w:r>
          </w:p>
        </w:tc>
        <w:tc>
          <w:tcPr>
            <w:tcW w:w="3198" w:type="dxa"/>
          </w:tcPr>
          <w:p w:rsidR="00D80ADA" w:rsidRPr="007912C4" w:rsidRDefault="004E53F6" w:rsidP="007912C4">
            <w:pPr>
              <w:pStyle w:val="Heading6"/>
            </w:pPr>
            <w:r>
              <w:t xml:space="preserve"> </w:t>
            </w:r>
            <w:permStart w:id="30349823" w:edGrp="everyone"/>
            <w:r>
              <w:t xml:space="preserve">                                                     </w:t>
            </w:r>
            <w:permEnd w:id="30349823"/>
          </w:p>
        </w:tc>
        <w:tc>
          <w:tcPr>
            <w:tcW w:w="3412" w:type="dxa"/>
          </w:tcPr>
          <w:p w:rsidR="00D80ADA" w:rsidRPr="007912C4" w:rsidRDefault="00B2192C" w:rsidP="007912C4">
            <w:pPr>
              <w:pStyle w:val="Heading6"/>
            </w:pPr>
            <w:permStart w:id="1762722267" w:edGrp="everyone"/>
            <w:r w:rsidRPr="00F155EB">
              <w:t> </w:t>
            </w:r>
            <w:r w:rsidR="004E53F6" w:rsidRPr="007912C4">
              <w:t xml:space="preserve">                                                  </w:t>
            </w:r>
            <w:r w:rsidRPr="007912C4">
              <w:t> </w:t>
            </w:r>
            <w:permEnd w:id="1762722267"/>
            <w:r w:rsidRPr="007912C4">
              <w:t>   </w:t>
            </w:r>
          </w:p>
        </w:tc>
      </w:tr>
      <w:tr w:rsidR="00D80ADA" w:rsidTr="00F155EB">
        <w:trPr>
          <w:gridAfter w:val="2"/>
          <w:wAfter w:w="28" w:type="dxa"/>
          <w:trHeight w:val="254"/>
        </w:trPr>
        <w:tc>
          <w:tcPr>
            <w:tcW w:w="3351" w:type="dxa"/>
          </w:tcPr>
          <w:p w:rsidR="00D80ADA" w:rsidRPr="007912C4" w:rsidRDefault="004E53F6" w:rsidP="007912C4">
            <w:pPr>
              <w:pStyle w:val="Heading6"/>
            </w:pPr>
            <w:permStart w:id="863923648" w:edGrp="everyone"/>
            <w:permStart w:id="369178481" w:edGrp="everyone" w:colFirst="1" w:colLast="1"/>
            <w:permStart w:id="1844275122" w:edGrp="everyone" w:colFirst="2" w:colLast="2"/>
            <w:r>
              <w:t xml:space="preserve">                                                      </w:t>
            </w:r>
            <w:permEnd w:id="863923648"/>
            <w:r w:rsidR="00B2192C" w:rsidRPr="007912C4">
              <w:t>   </w:t>
            </w:r>
          </w:p>
        </w:tc>
        <w:tc>
          <w:tcPr>
            <w:tcW w:w="3198" w:type="dxa"/>
          </w:tcPr>
          <w:p w:rsidR="00D80ADA" w:rsidRPr="007912C4" w:rsidRDefault="004E53F6" w:rsidP="007912C4">
            <w:pPr>
              <w:pStyle w:val="Heading6"/>
            </w:pPr>
            <w:r>
              <w:t xml:space="preserve">                                                      </w:t>
            </w:r>
          </w:p>
        </w:tc>
        <w:tc>
          <w:tcPr>
            <w:tcW w:w="3412" w:type="dxa"/>
          </w:tcPr>
          <w:p w:rsidR="00D80ADA" w:rsidRPr="007912C4" w:rsidRDefault="00B2192C" w:rsidP="007912C4">
            <w:pPr>
              <w:pStyle w:val="Heading6"/>
            </w:pPr>
            <w:r w:rsidRPr="00F155EB">
              <w:t>    </w:t>
            </w:r>
            <w:r w:rsidR="004E53F6" w:rsidRPr="007912C4">
              <w:t xml:space="preserve">                                             </w:t>
            </w:r>
            <w:r w:rsidRPr="007912C4">
              <w:t> </w:t>
            </w:r>
          </w:p>
        </w:tc>
      </w:tr>
      <w:tr w:rsidR="00D80ADA" w:rsidTr="00F155EB">
        <w:trPr>
          <w:gridAfter w:val="2"/>
          <w:wAfter w:w="28" w:type="dxa"/>
          <w:trHeight w:val="254"/>
        </w:trPr>
        <w:tc>
          <w:tcPr>
            <w:tcW w:w="3351" w:type="dxa"/>
          </w:tcPr>
          <w:p w:rsidR="00D80ADA" w:rsidRPr="007912C4" w:rsidRDefault="004E53F6" w:rsidP="007912C4">
            <w:pPr>
              <w:pStyle w:val="Heading6"/>
            </w:pPr>
            <w:permStart w:id="122387123" w:edGrp="everyone"/>
            <w:permEnd w:id="369178481"/>
            <w:permEnd w:id="1844275122"/>
            <w:r>
              <w:t xml:space="preserve">                                                       </w:t>
            </w:r>
            <w:r w:rsidR="00B2192C" w:rsidRPr="007912C4">
              <w:t> </w:t>
            </w:r>
            <w:permEnd w:id="122387123"/>
            <w:r w:rsidR="00B2192C" w:rsidRPr="007912C4">
              <w:t>  </w:t>
            </w:r>
          </w:p>
        </w:tc>
        <w:tc>
          <w:tcPr>
            <w:tcW w:w="3198" w:type="dxa"/>
          </w:tcPr>
          <w:p w:rsidR="00D80ADA" w:rsidRPr="007912C4" w:rsidRDefault="00B2192C" w:rsidP="007912C4">
            <w:pPr>
              <w:pStyle w:val="Heading6"/>
            </w:pPr>
            <w:permStart w:id="163937111" w:edGrp="everyone"/>
            <w:r w:rsidRPr="00F155EB">
              <w:t> </w:t>
            </w:r>
            <w:r w:rsidR="004E53F6" w:rsidRPr="007912C4">
              <w:t xml:space="preserve">                                                     </w:t>
            </w:r>
            <w:r w:rsidRPr="007912C4">
              <w:t>    </w:t>
            </w:r>
            <w:permEnd w:id="163937111"/>
          </w:p>
        </w:tc>
        <w:tc>
          <w:tcPr>
            <w:tcW w:w="3412" w:type="dxa"/>
          </w:tcPr>
          <w:p w:rsidR="00D80ADA" w:rsidRPr="007912C4" w:rsidRDefault="00B2192C" w:rsidP="007912C4">
            <w:pPr>
              <w:pStyle w:val="Heading6"/>
            </w:pPr>
            <w:r w:rsidRPr="00F155EB">
              <w:t> </w:t>
            </w:r>
            <w:permStart w:id="1500086165" w:edGrp="everyone"/>
            <w:r w:rsidRPr="007912C4">
              <w:t> </w:t>
            </w:r>
            <w:r w:rsidR="004E53F6" w:rsidRPr="007912C4">
              <w:t xml:space="preserve">                                                    </w:t>
            </w:r>
            <w:permEnd w:id="1500086165"/>
            <w:r w:rsidR="004E53F6" w:rsidRPr="007912C4">
              <w:t xml:space="preserve"> </w:t>
            </w:r>
            <w:r w:rsidRPr="007912C4">
              <w:t>   </w:t>
            </w:r>
          </w:p>
        </w:tc>
      </w:tr>
      <w:tr w:rsidR="00D80ADA" w:rsidTr="00F155EB">
        <w:trPr>
          <w:trHeight w:val="221"/>
        </w:trPr>
        <w:tc>
          <w:tcPr>
            <w:tcW w:w="9989" w:type="dxa"/>
            <w:gridSpan w:val="5"/>
          </w:tcPr>
          <w:p w:rsidR="00D80ADA" w:rsidRPr="007912C4" w:rsidRDefault="00B2192C" w:rsidP="007912C4">
            <w:r w:rsidRPr="00F155EB">
              <w:t xml:space="preserve">AUTHORSHIP SEQUENCE PROVIDE NAMES OF ALL AUTHORS INTHE PREFERRED </w:t>
            </w:r>
            <w:r w:rsidR="000E28CA" w:rsidRPr="007912C4">
              <w:t>SEQUENCE (</w:t>
            </w:r>
            <w:r w:rsidRPr="007912C4">
              <w:t>Names as in publication, eg. Handoko, Gusdi Sastra, Ike Revita)</w:t>
            </w:r>
          </w:p>
        </w:tc>
      </w:tr>
    </w:tbl>
    <w:p w:rsidR="002B3270" w:rsidRDefault="002B3270" w:rsidP="007912C4">
      <w:pPr>
        <w:pStyle w:val="ListParagraph"/>
      </w:pPr>
    </w:p>
    <w:p w:rsidR="002B3270" w:rsidRPr="007912C4" w:rsidRDefault="002B3270" w:rsidP="002B3270">
      <w:pPr>
        <w:pStyle w:val="Heading6"/>
        <w:rPr>
          <w:b/>
          <w:bCs/>
        </w:rPr>
      </w:pPr>
      <w:r w:rsidRPr="007912C4">
        <w:rPr>
          <w:b/>
          <w:bCs/>
        </w:rPr>
        <w:t>Conflict of Interest Statement</w:t>
      </w:r>
    </w:p>
    <w:p w:rsidR="002B3270" w:rsidRPr="007912C4" w:rsidRDefault="002B3270" w:rsidP="002B3270">
      <w:pPr>
        <w:pStyle w:val="Heading6"/>
      </w:pPr>
      <w:r w:rsidRPr="007912C4">
        <w:t>For authors</w:t>
      </w:r>
    </w:p>
    <w:p w:rsidR="002B3270" w:rsidRPr="007912C4" w:rsidRDefault="002B3270" w:rsidP="007912C4">
      <w:pPr>
        <w:jc w:val="both"/>
      </w:pPr>
      <w:r w:rsidRPr="007912C4">
        <w:t>All manuscripts for articles that are submitted to the Journal of Engineering must be accompanied by a conflict of interest disclosure statement or a declaration by the authors that they do not have any conflicts of interest to declare. Also, all articles that are published in the journal must be accompanied by this conflict of interest or a statement declared by the authors.</w:t>
      </w:r>
      <w:r w:rsidR="002C7D96">
        <w:t xml:space="preserve">  </w:t>
      </w:r>
      <w:r w:rsidR="002C7D96" w:rsidRPr="002C7D96">
        <w:rPr>
          <w:sz w:val="32"/>
          <w:szCs w:val="32"/>
        </w:rPr>
        <w:sym w:font="Wingdings" w:char="F0FE"/>
      </w:r>
      <w:bookmarkStart w:id="3" w:name="_GoBack"/>
    </w:p>
    <w:p w:rsidR="00D80ADA" w:rsidRPr="007912C4" w:rsidRDefault="00B2192C" w:rsidP="007912C4">
      <w:pPr>
        <w:pStyle w:val="ListParagraph"/>
        <w:ind w:left="0"/>
      </w:pPr>
      <w:r w:rsidRPr="007912C4">
        <w:rPr>
          <w:b/>
          <w:bCs/>
        </w:rPr>
        <w:t>IMPORTANT NOTE</w:t>
      </w:r>
      <w:r w:rsidR="007912C4" w:rsidRPr="007912C4">
        <w:rPr>
          <w:b/>
          <w:bCs/>
        </w:rPr>
        <w:t>S</w:t>
      </w:r>
      <w:r w:rsidRPr="007912C4">
        <w:t xml:space="preserve">: </w:t>
      </w:r>
    </w:p>
    <w:bookmarkEnd w:id="3"/>
    <w:p w:rsidR="00D80ADA" w:rsidRPr="007912C4" w:rsidRDefault="00B2192C" w:rsidP="007912C4">
      <w:pPr>
        <w:pStyle w:val="ListParagraph"/>
        <w:ind w:left="0"/>
        <w:jc w:val="both"/>
      </w:pPr>
      <w:r w:rsidRPr="00F155EB">
        <w:t xml:space="preserve">Manuscript </w:t>
      </w:r>
      <w:r w:rsidRPr="007912C4">
        <w:t>that have been published in any form of publication is not allowed</w:t>
      </w:r>
      <w:r w:rsidR="000E28CA" w:rsidRPr="007912C4">
        <w:t xml:space="preserve"> </w:t>
      </w:r>
      <w:r w:rsidRPr="007912C4">
        <w:t xml:space="preserve">to be published in Journal of </w:t>
      </w:r>
      <w:r w:rsidR="000E28CA" w:rsidRPr="007912C4">
        <w:t>Engineering (Eng.J.).</w:t>
      </w:r>
    </w:p>
    <w:p w:rsidR="007912C4" w:rsidRDefault="00B2192C" w:rsidP="007912C4">
      <w:pPr>
        <w:pStyle w:val="ListParagraph"/>
        <w:ind w:left="0"/>
      </w:pPr>
      <w:r w:rsidRPr="00F155EB">
        <w:t>If previously published figures, tables, or parts of text are to be included, the copyright-holder’s permission must be obtained prior to submission.</w:t>
      </w:r>
    </w:p>
    <w:p w:rsidR="00D80ADA" w:rsidRPr="007912C4" w:rsidRDefault="00B2192C" w:rsidP="007912C4">
      <w:pPr>
        <w:pStyle w:val="ListParagraph"/>
        <w:ind w:left="0"/>
      </w:pPr>
      <w:r w:rsidRPr="00F155EB">
        <w:t>Submission also implies that all authors have approved the paper for release and are in agreement with its content.</w:t>
      </w:r>
    </w:p>
    <w:p w:rsidR="002B3270" w:rsidRPr="007912C4" w:rsidRDefault="002B3270" w:rsidP="007912C4">
      <w:pPr>
        <w:pStyle w:val="ListParagraph"/>
        <w:ind w:left="0"/>
      </w:pPr>
      <w:r>
        <w:lastRenderedPageBreak/>
        <w:t>I</w:t>
      </w:r>
      <w:r w:rsidRPr="0005086A">
        <w:t xml:space="preserve">n the case of discovering that </w:t>
      </w:r>
      <w:r>
        <w:t>the manuscript</w:t>
      </w:r>
      <w:r w:rsidRPr="0005086A">
        <w:t xml:space="preserve"> is </w:t>
      </w:r>
      <w:r w:rsidRPr="007912C4">
        <w:t>stolen or copied from other one:</w:t>
      </w:r>
    </w:p>
    <w:p w:rsidR="002B3270" w:rsidRPr="007912C4" w:rsidRDefault="002B3270" w:rsidP="007912C4">
      <w:pPr>
        <w:pStyle w:val="ListParagraph"/>
        <w:numPr>
          <w:ilvl w:val="0"/>
          <w:numId w:val="4"/>
        </w:numPr>
        <w:ind w:left="426"/>
      </w:pPr>
      <w:r w:rsidRPr="002B3270">
        <w:t xml:space="preserve">The manuscript will be withdrawn or omitted </w:t>
      </w:r>
      <w:r w:rsidRPr="007912C4">
        <w:t xml:space="preserve">from the contents and archives of the journal. </w:t>
      </w:r>
    </w:p>
    <w:p w:rsidR="002B3270" w:rsidRPr="007912C4" w:rsidRDefault="002B3270" w:rsidP="007912C4">
      <w:pPr>
        <w:pStyle w:val="ListParagraph"/>
        <w:numPr>
          <w:ilvl w:val="0"/>
          <w:numId w:val="4"/>
        </w:numPr>
        <w:ind w:left="426"/>
      </w:pPr>
      <w:r w:rsidRPr="002B3270">
        <w:t xml:space="preserve">The authors will be blacklisted and will be forbidden </w:t>
      </w:r>
      <w:r w:rsidRPr="007912C4">
        <w:t>to submit again.</w:t>
      </w:r>
    </w:p>
    <w:p w:rsidR="002B3270" w:rsidRPr="007912C4" w:rsidRDefault="002B3270" w:rsidP="007912C4">
      <w:pPr>
        <w:pStyle w:val="ListParagraph"/>
        <w:numPr>
          <w:ilvl w:val="0"/>
          <w:numId w:val="4"/>
        </w:numPr>
        <w:ind w:left="426"/>
      </w:pPr>
      <w:r w:rsidRPr="002B3270">
        <w:t>The responsible authorities</w:t>
      </w:r>
      <w:r w:rsidRPr="007912C4">
        <w:t xml:space="preserve"> will be notified, to proceed with any legal procedure.</w:t>
      </w:r>
    </w:p>
    <w:p w:rsidR="002B3270" w:rsidRPr="00F155EB" w:rsidRDefault="002B3270" w:rsidP="007912C4">
      <w:pPr>
        <w:pStyle w:val="ListParagraph"/>
      </w:pPr>
    </w:p>
    <w:tbl>
      <w:tblPr>
        <w:tblW w:w="10440" w:type="dxa"/>
        <w:tblLayout w:type="fixed"/>
        <w:tblLook w:val="04A0" w:firstRow="1" w:lastRow="0" w:firstColumn="1" w:lastColumn="0" w:noHBand="0" w:noVBand="1"/>
      </w:tblPr>
      <w:tblGrid>
        <w:gridCol w:w="7650"/>
        <w:gridCol w:w="2790"/>
      </w:tblGrid>
      <w:tr w:rsidR="00D80ADA" w:rsidTr="00CB66BC">
        <w:tc>
          <w:tcPr>
            <w:tcW w:w="10440" w:type="dxa"/>
            <w:gridSpan w:val="2"/>
          </w:tcPr>
          <w:p w:rsidR="00D80ADA" w:rsidRPr="007912C4" w:rsidRDefault="00B2192C" w:rsidP="007912C4">
            <w:r>
              <w:t xml:space="preserve">DECLARATION: </w:t>
            </w:r>
          </w:p>
        </w:tc>
      </w:tr>
      <w:tr w:rsidR="00D80ADA" w:rsidTr="00CB66BC">
        <w:trPr>
          <w:trHeight w:val="520"/>
        </w:trPr>
        <w:tc>
          <w:tcPr>
            <w:tcW w:w="10440" w:type="dxa"/>
            <w:gridSpan w:val="2"/>
          </w:tcPr>
          <w:p w:rsidR="00D80ADA" w:rsidRPr="007912C4" w:rsidRDefault="00B2192C" w:rsidP="007912C4">
            <w:pPr>
              <w:jc w:val="both"/>
            </w:pPr>
            <w:r>
              <w:t xml:space="preserve">I DECLARE THAT THE WORK SUBMITTED FOR PUBLICATION INDICATED ABOVE IS </w:t>
            </w:r>
            <w:r w:rsidRPr="007912C4">
              <w:t>ORIGINAL, PREVIOUSLY UNPUBLISHED, AND NOTUNDER CONSIDERATION FOR ANY PUBLICATION ELSEWHERE.</w:t>
            </w:r>
          </w:p>
        </w:tc>
      </w:tr>
      <w:tr w:rsidR="00D80ADA" w:rsidTr="00CB66BC">
        <w:trPr>
          <w:trHeight w:val="520"/>
        </w:trPr>
        <w:tc>
          <w:tcPr>
            <w:tcW w:w="7650" w:type="dxa"/>
          </w:tcPr>
          <w:p w:rsidR="00D80ADA" w:rsidRPr="007912C4" w:rsidRDefault="00B2192C" w:rsidP="007912C4">
            <w:r>
              <w:t>Signature</w:t>
            </w:r>
            <w:r w:rsidRPr="007912C4">
              <w:t>:</w:t>
            </w:r>
            <w:r w:rsidR="004E53F6" w:rsidRPr="007912C4">
              <w:t xml:space="preserve"> </w:t>
            </w:r>
            <w:permStart w:id="1440373474" w:edGrp="everyone"/>
            <w:r w:rsidR="004E53F6" w:rsidRPr="007912C4">
              <w:t xml:space="preserve">                                                            </w:t>
            </w:r>
            <w:permEnd w:id="1440373474"/>
          </w:p>
          <w:p w:rsidR="00D80ADA" w:rsidRPr="007912C4" w:rsidRDefault="00B2192C" w:rsidP="007912C4">
            <w:r w:rsidRPr="007912C4">
              <mc:AlternateContent>
                <mc:Choice Requires="wps">
                  <w:drawing>
                    <wp:anchor distT="0" distB="0" distL="114300" distR="114300" simplePos="0" relativeHeight="251658240" behindDoc="0" locked="0" layoutInCell="1" hidden="0" allowOverlap="1">
                      <wp:simplePos x="0" y="0"/>
                      <wp:positionH relativeFrom="column">
                        <wp:posOffset>114300</wp:posOffset>
                      </wp:positionH>
                      <wp:positionV relativeFrom="paragraph">
                        <wp:posOffset>0</wp:posOffset>
                      </wp:positionV>
                      <wp:extent cx="127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6899210" y="3922875"/>
                                <a:ext cx="1341755" cy="0"/>
                              </a:xfrm>
                              <a:prstGeom prst="straightConnector1">
                                <a:avLst/>
                              </a:prstGeom>
                              <a:solidFill>
                                <a:srgbClr val="FFFFFF"/>
                              </a:solidFill>
                              <a:ln w="9525" cap="flat" cmpd="sng">
                                <a:solidFill>
                                  <a:srgbClr val="000000"/>
                                </a:solidFill>
                                <a:prstDash val="solid"/>
                                <a:miter lim="8000"/>
                                <a:headEnd type="none" w="sm" len="sm"/>
                                <a:tailEnd type="none" w="sm" len="sm"/>
                              </a:ln>
                            </wps:spPr>
                            <wps:bodyPr/>
                          </wps:wsp>
                        </a:graphicData>
                      </a:graphic>
                    </wp:anchor>
                  </w:drawing>
                </mc:Choice>
                <mc:Fallback>
                  <w:pict>
                    <v:shapetype w14:anchorId="7C12B49C" id="_x0000_t32" coordsize="21600,21600" o:spt="32" o:oned="t" path="m,l21600,21600e" filled="f">
                      <v:path arrowok="t" fillok="f" o:connecttype="none"/>
                      <o:lock v:ext="edit" shapetype="t"/>
                    </v:shapetype>
                    <v:shape id="Straight Arrow Connector 1" o:spid="_x0000_s1026" type="#_x0000_t32" style="position:absolute;margin-left:9pt;margin-top:0;width:1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" filled="t">
                      <v:stroke startarrowwidth="narrow" startarrowlength="short" endarrowwidth="narrow" endarrowlength="short" miterlimit="5243f" joinstyle="miter"/>
                    </v:shape>
                  </w:pict>
                </mc:Fallback>
              </mc:AlternateContent>
            </w:r>
            <w:r w:rsidRPr="007912C4">
              <w:t xml:space="preserve">Name of </w:t>
            </w:r>
            <w:r w:rsidR="000E28CA" w:rsidRPr="007912C4">
              <w:t>Corresponding</w:t>
            </w:r>
            <w:r w:rsidRPr="007912C4">
              <w:t xml:space="preserve"> author:</w:t>
            </w:r>
            <w:bookmarkStart w:id="4" w:name="2et92p0" w:colFirst="0" w:colLast="0"/>
            <w:bookmarkEnd w:id="4"/>
            <w:permStart w:id="1767072883" w:edGrp="everyone"/>
            <w:r w:rsidRPr="007912C4">
              <w:t> </w:t>
            </w:r>
            <w:r w:rsidR="004E53F6" w:rsidRPr="007912C4">
              <w:t xml:space="preserve">                                    </w:t>
            </w:r>
            <w:r w:rsidR="008A6E66" w:rsidRPr="007912C4">
              <w:t xml:space="preserve">   </w:t>
            </w:r>
            <w:r w:rsidR="004E53F6" w:rsidRPr="007912C4">
              <w:t xml:space="preserve">                            </w:t>
            </w:r>
            <w:permEnd w:id="1767072883"/>
            <w:r w:rsidR="004E53F6" w:rsidRPr="007912C4">
              <w:t xml:space="preserve">                          </w:t>
            </w:r>
            <w:r w:rsidRPr="007912C4">
              <w:t>   </w:t>
            </w:r>
          </w:p>
        </w:tc>
        <w:tc>
          <w:tcPr>
            <w:tcW w:w="2790" w:type="dxa"/>
          </w:tcPr>
          <w:p w:rsidR="00D80ADA" w:rsidRPr="007912C4" w:rsidRDefault="00B2192C" w:rsidP="007912C4">
            <w:r>
              <w:t xml:space="preserve">Date </w:t>
            </w:r>
            <w:permStart w:id="1684303805" w:edGrp="everyone"/>
            <w:r>
              <w:t>(dd/mm/yyyy)</w:t>
            </w:r>
            <w:r w:rsidRPr="007912C4">
              <w:t>:     </w:t>
            </w:r>
            <w:permEnd w:id="1684303805"/>
          </w:p>
        </w:tc>
      </w:tr>
      <w:tr w:rsidR="00D80ADA" w:rsidTr="00CB66BC">
        <w:trPr>
          <w:trHeight w:val="640"/>
        </w:trPr>
        <w:tc>
          <w:tcPr>
            <w:tcW w:w="10440" w:type="dxa"/>
            <w:gridSpan w:val="2"/>
          </w:tcPr>
          <w:p w:rsidR="007912C4" w:rsidRPr="007912C4" w:rsidRDefault="007912C4" w:rsidP="007912C4">
            <w:r w:rsidRPr="007912C4">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310041</wp:posOffset>
                      </wp:positionV>
                      <wp:extent cx="6591300" cy="0"/>
                      <wp:effectExtent l="38100" t="38100" r="76200" b="9525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7269705"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4.4pt" to="519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" strokecolor="black [3213]" strokeweight="2pt">
                      <v:shadow on="t" color="black" opacity="24903f" origin=",.5" offset="0,.55556mm"/>
                    </v:line>
                  </w:pict>
                </mc:Fallback>
              </mc:AlternateContent>
            </w:r>
          </w:p>
          <w:p w:rsidR="00D80ADA" w:rsidRPr="007912C4" w:rsidRDefault="00B2192C" w:rsidP="007912C4">
            <w:pPr>
              <w:jc w:val="both"/>
            </w:pPr>
            <w:r w:rsidRPr="00F155EB">
              <w:t>* By typing your name into the</w:t>
            </w:r>
            <w:r w:rsidR="000E28CA" w:rsidRPr="007912C4">
              <w:t xml:space="preserve"> </w:t>
            </w:r>
            <w:r w:rsidRPr="007912C4">
              <w:t>above space, it implies that you have signed this form, understood the declaration and accepted all the</w:t>
            </w:r>
            <w:r w:rsidR="00361E42" w:rsidRPr="007912C4">
              <w:t xml:space="preserve"> </w:t>
            </w:r>
            <w:r w:rsidRPr="007912C4">
              <w:t>information as TRUE and CORRECT (Your digital signature is as legally binding as a physical signature).</w:t>
            </w:r>
          </w:p>
        </w:tc>
      </w:tr>
    </w:tbl>
    <w:p w:rsidR="00D80ADA" w:rsidRDefault="00D80ADA" w:rsidP="00CB66BC"/>
    <w:sectPr w:rsidR="00D80ADA" w:rsidSect="00CB66BC">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426"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656" w:rsidRPr="00F155EB" w:rsidRDefault="00A27656" w:rsidP="00F155EB">
      <w:r>
        <w:separator/>
      </w:r>
    </w:p>
  </w:endnote>
  <w:endnote w:type="continuationSeparator" w:id="0">
    <w:p w:rsidR="00A27656" w:rsidRPr="00F155EB" w:rsidRDefault="00A27656" w:rsidP="00F15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2C4" w:rsidRDefault="00791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457766"/>
      <w:docPartObj>
        <w:docPartGallery w:val="Page Numbers (Bottom of Page)"/>
        <w:docPartUnique/>
      </w:docPartObj>
    </w:sdtPr>
    <w:sdtEndPr/>
    <w:sdtContent>
      <w:sdt>
        <w:sdtPr>
          <w:id w:val="-1769616900"/>
          <w:docPartObj>
            <w:docPartGallery w:val="Page Numbers (Top of Page)"/>
            <w:docPartUnique/>
          </w:docPartObj>
        </w:sdtPr>
        <w:sdtContent>
          <w:p w:rsidR="007912C4" w:rsidRPr="007912C4" w:rsidRDefault="007912C4" w:rsidP="007912C4">
            <w:pPr>
              <w:pStyle w:val="Footer"/>
              <w:jc w:val="right"/>
            </w:pPr>
            <w:r w:rsidRPr="007912C4">
              <w:t xml:space="preserve">Page </w:t>
            </w:r>
            <w:r w:rsidRPr="007912C4">
              <w:fldChar w:fldCharType="begin"/>
            </w:r>
            <w:r w:rsidRPr="007912C4">
              <w:instrText xml:space="preserve"> PAGE </w:instrText>
            </w:r>
            <w:r w:rsidRPr="007912C4">
              <w:fldChar w:fldCharType="separate"/>
            </w:r>
            <w:r w:rsidR="002C7D96">
              <w:rPr>
                <w:noProof/>
              </w:rPr>
              <w:t>1</w:t>
            </w:r>
            <w:r w:rsidRPr="007912C4">
              <w:fldChar w:fldCharType="end"/>
            </w:r>
            <w:r w:rsidRPr="007912C4">
              <w:t xml:space="preserve"> of </w:t>
            </w:r>
            <w:fldSimple w:instr=" NUMPAGES  ">
              <w:r w:rsidR="002C7D96">
                <w:rPr>
                  <w:noProof/>
                </w:rPr>
                <w:t>2</w:t>
              </w:r>
            </w:fldSimple>
          </w:p>
        </w:sdtContent>
      </w:sdt>
    </w:sdtContent>
  </w:sdt>
  <w:p w:rsidR="007912C4" w:rsidRDefault="007912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2C4" w:rsidRDefault="00791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656" w:rsidRPr="00F155EB" w:rsidRDefault="00A27656" w:rsidP="00F155EB">
      <w:r>
        <w:separator/>
      </w:r>
    </w:p>
  </w:footnote>
  <w:footnote w:type="continuationSeparator" w:id="0">
    <w:p w:rsidR="00A27656" w:rsidRPr="00F155EB" w:rsidRDefault="00A27656" w:rsidP="00F15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2C4" w:rsidRDefault="007912C4" w:rsidP="007912C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1242"/>
      <w:gridCol w:w="6804"/>
      <w:gridCol w:w="1530"/>
    </w:tblGrid>
    <w:tr w:rsidR="006405A2" w:rsidTr="00F155EB">
      <w:trPr>
        <w:trHeight w:val="1408"/>
        <w:jc w:val="center"/>
      </w:trPr>
      <w:tc>
        <w:tcPr>
          <w:tcW w:w="1242" w:type="dxa"/>
        </w:tcPr>
        <w:p w:rsidR="006405A2" w:rsidRPr="007912C4" w:rsidRDefault="006405A2" w:rsidP="007912C4">
          <w:r w:rsidRPr="007912C4">
            <w:drawing>
              <wp:inline distT="0" distB="0" distL="0" distR="0" wp14:anchorId="5C94FC91" wp14:editId="5AAA417B">
                <wp:extent cx="542925" cy="768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a cover E.jpg"/>
                        <pic:cNvPicPr/>
                      </pic:nvPicPr>
                      <pic:blipFill>
                        <a:blip r:embed="rId1">
                          <a:extLst>
                            <a:ext uri="{28A0092B-C50C-407E-A947-70E740481C1C}">
                              <a14:useLocalDpi xmlns:a14="http://schemas.microsoft.com/office/drawing/2010/main" val="0"/>
                            </a:ext>
                          </a:extLst>
                        </a:blip>
                        <a:stretch>
                          <a:fillRect/>
                        </a:stretch>
                      </pic:blipFill>
                      <pic:spPr>
                        <a:xfrm>
                          <a:off x="0" y="0"/>
                          <a:ext cx="549308" cy="777186"/>
                        </a:xfrm>
                        <a:prstGeom prst="rect">
                          <a:avLst/>
                        </a:prstGeom>
                      </pic:spPr>
                    </pic:pic>
                  </a:graphicData>
                </a:graphic>
              </wp:inline>
            </w:drawing>
          </w:r>
        </w:p>
      </w:tc>
      <w:tc>
        <w:tcPr>
          <w:tcW w:w="6804" w:type="dxa"/>
        </w:tcPr>
        <w:p w:rsidR="006405A2" w:rsidRPr="007912C4" w:rsidRDefault="006405A2" w:rsidP="007912C4">
          <w:pPr>
            <w:pStyle w:val="Heading2"/>
          </w:pPr>
          <w:r w:rsidRPr="00AA29F5">
            <w:t>Journal of Engineering</w:t>
          </w:r>
        </w:p>
        <w:p w:rsidR="006405A2" w:rsidRPr="007912C4" w:rsidRDefault="006405A2" w:rsidP="007912C4">
          <w:pPr>
            <w:pStyle w:val="Heading2"/>
          </w:pPr>
          <w:r w:rsidRPr="00AA29F5">
            <w:t>College of Engineering – University of Baghdad</w:t>
          </w:r>
        </w:p>
        <w:p w:rsidR="006405A2" w:rsidRPr="007912C4" w:rsidRDefault="006405A2" w:rsidP="007912C4">
          <w:pPr>
            <w:pStyle w:val="Heading2"/>
          </w:pPr>
          <w:r w:rsidRPr="00AA29F5">
            <w:t>eISSN: 2520</w:t>
          </w:r>
          <w:r w:rsidRPr="007912C4">
            <w:t xml:space="preserve"> - 3339                pISSN: 1726 - 4073</w:t>
          </w:r>
        </w:p>
      </w:tc>
      <w:tc>
        <w:tcPr>
          <w:tcW w:w="1530" w:type="dxa"/>
        </w:tcPr>
        <w:p w:rsidR="006405A2" w:rsidRPr="007912C4" w:rsidRDefault="006405A2" w:rsidP="007912C4">
          <w:r w:rsidRPr="007912C4">
            <w:drawing>
              <wp:inline distT="0" distB="0" distL="0" distR="0" wp14:anchorId="509F00B9" wp14:editId="7EEB8867">
                <wp:extent cx="771525" cy="794556"/>
                <wp:effectExtent l="0" t="0" r="0" b="5715"/>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9657" cy="802931"/>
                        </a:xfrm>
                        <a:prstGeom prst="rect">
                          <a:avLst/>
                        </a:prstGeom>
                        <a:noFill/>
                        <a:ln>
                          <a:noFill/>
                        </a:ln>
                      </pic:spPr>
                    </pic:pic>
                  </a:graphicData>
                </a:graphic>
              </wp:inline>
            </w:drawing>
          </w:r>
        </w:p>
      </w:tc>
    </w:tr>
  </w:tbl>
  <w:p w:rsidR="00D80ADA" w:rsidRPr="00F155EB" w:rsidRDefault="00D80ADA" w:rsidP="00F155EB"/>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2C4" w:rsidRDefault="007912C4" w:rsidP="007912C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70DD"/>
    <w:multiLevelType w:val="hybridMultilevel"/>
    <w:tmpl w:val="C566862C"/>
    <w:lvl w:ilvl="0" w:tplc="014072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7955C2"/>
    <w:multiLevelType w:val="hybridMultilevel"/>
    <w:tmpl w:val="9ACE4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EC1D41"/>
    <w:multiLevelType w:val="hybridMultilevel"/>
    <w:tmpl w:val="1A6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ED1DB0"/>
    <w:multiLevelType w:val="multilevel"/>
    <w:tmpl w:val="2FCABBF4"/>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ocumentProtection w:edit="readOnly" w:formatting="1" w:enforcement="1" w:cryptProviderType="rsaAES" w:cryptAlgorithmClass="hash" w:cryptAlgorithmType="typeAny" w:cryptAlgorithmSid="14" w:cryptSpinCount="100000" w:hash="8hVS9FHGjVBWXufIW+LKtPCvoPzKU34VHoFnROwZYb652kxK05r0EeWU+jcBgj1DMk71AYtqW9mcy9IofkUqmQ==" w:salt="JaavwCw4txriEkohew5jD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SwMDI0tDQ3MTOxNDJR0lEKTi0uzszPAykwqgUA65naDywAAAA="/>
  </w:docVars>
  <w:rsids>
    <w:rsidRoot w:val="00D80ADA"/>
    <w:rsid w:val="000E28CA"/>
    <w:rsid w:val="00122310"/>
    <w:rsid w:val="001F54BF"/>
    <w:rsid w:val="00224A76"/>
    <w:rsid w:val="002440C8"/>
    <w:rsid w:val="002B3270"/>
    <w:rsid w:val="002C7D96"/>
    <w:rsid w:val="00361E42"/>
    <w:rsid w:val="004E53F6"/>
    <w:rsid w:val="006405A2"/>
    <w:rsid w:val="006D0A1E"/>
    <w:rsid w:val="007912C4"/>
    <w:rsid w:val="007E0D7B"/>
    <w:rsid w:val="008A6E66"/>
    <w:rsid w:val="00A27656"/>
    <w:rsid w:val="00AC6A5A"/>
    <w:rsid w:val="00B2192C"/>
    <w:rsid w:val="00BB23EB"/>
    <w:rsid w:val="00CB66BC"/>
    <w:rsid w:val="00D80ADA"/>
    <w:rsid w:val="00F155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DFC86"/>
  <w15:docId w15:val="{DBCCC7EE-C977-4A0A-A1CD-AD57537A4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6405A2"/>
    <w:pPr>
      <w:spacing w:after="100" w:afterAutospacing="1"/>
    </w:pPr>
    <w:rPr>
      <w:rFonts w:asciiTheme="majorBidi" w:hAnsiTheme="majorBidi"/>
      <w:sz w:val="24"/>
    </w:rPr>
  </w:style>
  <w:style w:type="paragraph" w:styleId="Heading1">
    <w:name w:val="heading 1"/>
    <w:basedOn w:val="Normal"/>
    <w:next w:val="Normal"/>
    <w:autoRedefine/>
    <w:qFormat/>
    <w:rsid w:val="00F155EB"/>
    <w:pPr>
      <w:keepNext/>
      <w:keepLines/>
      <w:spacing w:after="0" w:afterAutospacing="0" w:line="240" w:lineRule="auto"/>
      <w:jc w:val="center"/>
      <w:outlineLvl w:val="0"/>
    </w:pPr>
    <w:rPr>
      <w:b/>
      <w:sz w:val="32"/>
      <w:szCs w:val="48"/>
    </w:rPr>
  </w:style>
  <w:style w:type="paragraph" w:styleId="Heading2">
    <w:name w:val="heading 2"/>
    <w:basedOn w:val="Normal"/>
    <w:next w:val="Normal"/>
    <w:autoRedefine/>
    <w:qFormat/>
    <w:rsid w:val="00361E42"/>
    <w:pPr>
      <w:keepNext/>
      <w:keepLines/>
      <w:spacing w:after="0" w:afterAutospacing="0"/>
      <w:jc w:val="center"/>
      <w:outlineLvl w:val="1"/>
    </w:pPr>
    <w:rPr>
      <w:b/>
      <w:sz w:val="28"/>
      <w:szCs w:val="36"/>
    </w:rPr>
  </w:style>
  <w:style w:type="paragraph" w:styleId="Heading3">
    <w:name w:val="heading 3"/>
    <w:basedOn w:val="Normal"/>
    <w:next w:val="Normal"/>
    <w:locked/>
    <w:pPr>
      <w:keepNext/>
      <w:keepLines/>
      <w:spacing w:before="280" w:after="80"/>
      <w:outlineLvl w:val="2"/>
    </w:pPr>
    <w:rPr>
      <w:b/>
      <w:sz w:val="28"/>
      <w:szCs w:val="28"/>
    </w:rPr>
  </w:style>
  <w:style w:type="paragraph" w:styleId="Heading4">
    <w:name w:val="heading 4"/>
    <w:basedOn w:val="Normal"/>
    <w:next w:val="Normal"/>
    <w:locked/>
    <w:pPr>
      <w:keepNext/>
      <w:keepLines/>
      <w:spacing w:before="240" w:after="40"/>
      <w:outlineLvl w:val="3"/>
    </w:pPr>
    <w:rPr>
      <w:b/>
      <w:szCs w:val="24"/>
    </w:rPr>
  </w:style>
  <w:style w:type="paragraph" w:styleId="Heading5">
    <w:name w:val="heading 5"/>
    <w:basedOn w:val="Normal"/>
    <w:next w:val="Normal"/>
    <w:locked/>
    <w:pPr>
      <w:keepNext/>
      <w:keepLines/>
      <w:spacing w:before="220" w:after="40"/>
      <w:outlineLvl w:val="4"/>
    </w:pPr>
    <w:rPr>
      <w:b/>
      <w:sz w:val="22"/>
    </w:rPr>
  </w:style>
  <w:style w:type="paragraph" w:styleId="Heading6">
    <w:name w:val="heading 6"/>
    <w:basedOn w:val="Normal"/>
    <w:next w:val="Normal"/>
    <w:rsid w:val="002440C8"/>
    <w:pPr>
      <w:keepNext/>
      <w:keepLines/>
      <w:spacing w:after="0" w:afterAutospacing="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ocked/>
    <w:pPr>
      <w:keepNext/>
      <w:keepLines/>
      <w:spacing w:before="480" w:after="120"/>
    </w:pPr>
    <w:rPr>
      <w:b/>
      <w:sz w:val="72"/>
      <w:szCs w:val="72"/>
    </w:rPr>
  </w:style>
  <w:style w:type="paragraph" w:styleId="Subtitle">
    <w:name w:val="Subtitle"/>
    <w:basedOn w:val="Normal"/>
    <w:next w:val="Normal"/>
    <w:locked/>
    <w:pPr>
      <w:keepNext/>
      <w:keepLines/>
      <w:spacing w:before="360" w:after="80"/>
    </w:pPr>
    <w:rPr>
      <w:rFonts w:ascii="Georgia" w:eastAsia="Georgia" w:hAnsi="Georgia" w:cs="Georgia"/>
      <w:i/>
      <w:color w:val="666666"/>
      <w:sz w:val="48"/>
      <w:szCs w:val="48"/>
    </w:rPr>
  </w:style>
  <w:style w:type="table" w:customStyle="1" w:styleId="a">
    <w:basedOn w:val="TableNormal"/>
    <w:locked/>
    <w:tblPr>
      <w:tblStyleRowBandSize w:val="1"/>
      <w:tblStyleColBandSize w:val="1"/>
      <w:tblCellMar>
        <w:left w:w="115" w:type="dxa"/>
        <w:right w:w="115" w:type="dxa"/>
      </w:tblCellMar>
    </w:tblPr>
  </w:style>
  <w:style w:type="table" w:customStyle="1" w:styleId="a0">
    <w:basedOn w:val="TableNormal"/>
    <w:locked/>
    <w:tblPr>
      <w:tblStyleRowBandSize w:val="1"/>
      <w:tblStyleColBandSize w:val="1"/>
      <w:tblCellMar>
        <w:left w:w="115" w:type="dxa"/>
        <w:right w:w="115" w:type="dxa"/>
      </w:tblCellMar>
    </w:tblPr>
  </w:style>
  <w:style w:type="table" w:customStyle="1" w:styleId="a1">
    <w:basedOn w:val="TableNormal"/>
    <w:locked/>
    <w:tblPr>
      <w:tblStyleRowBandSize w:val="1"/>
      <w:tblStyleColBandSize w:val="1"/>
      <w:tblCellMar>
        <w:left w:w="115" w:type="dxa"/>
        <w:right w:w="115" w:type="dxa"/>
      </w:tblCellMar>
    </w:tblPr>
  </w:style>
  <w:style w:type="table" w:customStyle="1" w:styleId="a2">
    <w:basedOn w:val="TableNormal"/>
    <w:locked/>
    <w:tblPr>
      <w:tblStyleRowBandSize w:val="1"/>
      <w:tblStyleColBandSize w:val="1"/>
      <w:tblCellMar>
        <w:left w:w="115" w:type="dxa"/>
        <w:right w:w="115" w:type="dxa"/>
      </w:tblCellMar>
    </w:tblPr>
  </w:style>
  <w:style w:type="paragraph" w:styleId="Header">
    <w:name w:val="header"/>
    <w:basedOn w:val="Normal"/>
    <w:link w:val="HeaderChar"/>
    <w:uiPriority w:val="99"/>
    <w:unhideWhenUsed/>
    <w:locked/>
    <w:rsid w:val="006405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A2"/>
  </w:style>
  <w:style w:type="paragraph" w:styleId="Footer">
    <w:name w:val="footer"/>
    <w:basedOn w:val="Normal"/>
    <w:link w:val="FooterChar"/>
    <w:uiPriority w:val="99"/>
    <w:unhideWhenUsed/>
    <w:rsid w:val="006405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A2"/>
  </w:style>
  <w:style w:type="paragraph" w:styleId="ListParagraph">
    <w:name w:val="List Paragraph"/>
    <w:basedOn w:val="Normal"/>
    <w:uiPriority w:val="34"/>
    <w:qFormat/>
    <w:rsid w:val="00F155EB"/>
    <w:pPr>
      <w:ind w:left="720"/>
      <w:contextualSpacing/>
    </w:pPr>
    <w:rPr>
      <w:sz w:val="20"/>
    </w:rPr>
  </w:style>
  <w:style w:type="paragraph" w:styleId="BalloonText">
    <w:name w:val="Balloon Text"/>
    <w:basedOn w:val="Normal"/>
    <w:link w:val="BalloonTextChar"/>
    <w:uiPriority w:val="99"/>
    <w:semiHidden/>
    <w:unhideWhenUsed/>
    <w:locked/>
    <w:rsid w:val="00224A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A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C7F47-B92C-48CA-AF18-D69EA4335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649</Words>
  <Characters>3702</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1</dc:creator>
  <cp:lastModifiedBy>Toshiba1</cp:lastModifiedBy>
  <cp:revision>6</cp:revision>
  <dcterms:created xsi:type="dcterms:W3CDTF">2018-12-21T16:13:00Z</dcterms:created>
  <dcterms:modified xsi:type="dcterms:W3CDTF">2018-12-25T07:30:00Z</dcterms:modified>
</cp:coreProperties>
</file>